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6d6c9206dee54fd9d794cb085898ee3844404ef"/>
    <w:p>
      <w:pPr>
        <w:pStyle w:val="Heading3"/>
      </w:pPr>
      <w:r>
        <w:t xml:space="preserve">Одной из актуальных проблем современного общества остается высокий уровень преступлений, связанных с незаконным оборотом наркотических средств, совершенных на территории Российской Федерации.</w:t>
      </w:r>
    </w:p>
    <w:p>
      <w:pPr>
        <w:pStyle w:val="FirstParagraph"/>
      </w:pPr>
      <w:r>
        <w:t xml:space="preserve">28.12.2022</w:t>
      </w:r>
    </w:p>
    <w:p>
      <w:pPr>
        <w:pStyle w:val="BodyText"/>
      </w:pPr>
      <w:r>
        <w:t xml:space="preserve">Незаконный оборот наркотических средств, психотропных веществ, а также их прекурсоров запрещен, а в отдельных случаях ограничен в установленном законом порядке, на всей территории страны, что закреплено Федеральным законом Российской Федерации № З — ФЗ от 08.01.1998 «О наркотических средствах и психотропных веществах».</w:t>
      </w:r>
    </w:p>
    <w:p>
      <w:pPr>
        <w:pStyle w:val="BodyText"/>
      </w:pPr>
      <w:r>
        <w:t xml:space="preserve">За совершение преступлений в сфере незаконного оборота наркотиков</w:t>
      </w:r>
    </w:p>
    <w:p>
      <w:pPr>
        <w:pStyle w:val="BodyText"/>
      </w:pPr>
      <w:r>
        <w:t xml:space="preserve">предусмотрена уголовная ответственность.</w:t>
      </w:r>
    </w:p>
    <w:p>
      <w:pPr>
        <w:pStyle w:val="BodyText"/>
      </w:pPr>
      <w:r>
        <w:t xml:space="preserve">Среди множества зарегистрированных деяний особое место занимает контрабанда наркотических средств.</w:t>
      </w:r>
    </w:p>
    <w:p>
      <w:pPr>
        <w:pStyle w:val="BodyText"/>
      </w:pPr>
      <w:r>
        <w:t xml:space="preserve">Статьей 229.1 Уголовного кодекса Российской Федерации</w:t>
      </w:r>
    </w:p>
    <w:p>
      <w:pPr>
        <w:pStyle w:val="BodyText"/>
      </w:pPr>
      <w:r>
        <w:t xml:space="preserve">предусмотрена ответственность за незаконное перемещение через таможенную границу Таможенного союза либо Государственную границу Российской Федерации наркотических средств или иных запрещенных веществ и растений их содержащих.</w:t>
      </w:r>
    </w:p>
    <w:p>
      <w:pPr>
        <w:pStyle w:val="BodyText"/>
      </w:pPr>
      <w:r>
        <w:t xml:space="preserve">Их перемещение через таможенную или государственную границу предполагает ввоз или вывоз любым способом, если оно осуществляется вне установленных мест или с сокрытием от таможенного контроля.</w:t>
      </w:r>
    </w:p>
    <w:p>
      <w:pPr>
        <w:pStyle w:val="BodyText"/>
      </w:pPr>
      <w:r>
        <w:t xml:space="preserve">Контрабанда наркотических средств и запрещенных веществ является оконченным преступлением как с момента фактического пересечения через таможенную границу, как и представления таможенному органу недостоверной декларации либо иного документа, допускающего их ввоз на таможенную территорию или вывоз из нее.</w:t>
      </w:r>
    </w:p>
    <w:p>
      <w:pPr>
        <w:pStyle w:val="BodyText"/>
      </w:pPr>
      <w:r>
        <w:t xml:space="preserve">Если при совершении контрабанды лицо использует подделанный им же официальный документ, его действия квалифицируются как совокупность преступлений, предусмотренных статьями 327 и 229.1 УК РФ.</w:t>
      </w:r>
    </w:p>
    <w:p>
      <w:pPr>
        <w:pStyle w:val="BodyText"/>
      </w:pPr>
      <w:r>
        <w:t xml:space="preserve">Следует обратить внимание, что получатель международного почтового отправления, содержащего наркотики или иные запрещённые</w:t>
      </w:r>
    </w:p>
    <w:p>
      <w:pPr>
        <w:pStyle w:val="BodyText"/>
      </w:pPr>
      <w:r>
        <w:t xml:space="preserve">вещества, также подлежит уголовной ответственности как соисполнитель контрабанды, если он приискал, оплатил и предусмотрел способ получения</w:t>
      </w:r>
    </w:p>
    <w:p>
      <w:pPr>
        <w:pStyle w:val="BodyText"/>
      </w:pPr>
      <w:r>
        <w:t xml:space="preserve">Также не допускается неправомерное распространение в сети «Интернет» информации о продаже оружия, боеприпасов, взрывных устройств и взрывчатых веществ, наркотических средств и сильнодействующих веществ, способах их изготовления и применения.</w:t>
      </w:r>
    </w:p>
    <w:p>
      <w:pPr>
        <w:pStyle w:val="BodyText"/>
      </w:pPr>
      <w:r>
        <w:t xml:space="preserve">Уголовный закон за совершение контрабанды запрещенных веществ в качестве основного наказания предусматривает лишение свободы на срок от З до 7 лет. В качестве дополнительных наказаний могут быть назначены штраф в размере до 1 миллиона рублей и ограничение свободы на срок до 2 лет. Более строгая ответственность, влекущая назначение наказания в виде лишения свободы сроком до 20 лет, наступает при наличии квалифицирующих признаков, предусмотренных частями 2 — 4 статьи 229.1 УК РФ, в частности, за совершение контрабанды в крупном и особо крупном размерах или в составе организованной группы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ostankino.mos.ru/the-prosecutor-explains/detail/11323372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Останкин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ostankino.mos.ru" TargetMode="External" /><Relationship Type="http://schemas.openxmlformats.org/officeDocument/2006/relationships/hyperlink" Id="rId20" Target="http://ostankino.mos.ru/the-prosecutor-explains/detail/1132337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ostankino.mos.ru" TargetMode="External" /><Relationship Type="http://schemas.openxmlformats.org/officeDocument/2006/relationships/hyperlink" Id="rId20" Target="http://ostankino.mos.ru/the-prosecutor-explains/detail/1132337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1T01:49:22Z</dcterms:created>
  <dcterms:modified xsi:type="dcterms:W3CDTF">2023-10-11T01:4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